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r>
        <w:t xml:space="preserve"> </w:t>
      </w:r>
      <w:r>
        <w:t xml:space="preserve">in</w:t>
      </w:r>
      <w:r>
        <w:t xml:space="preserve"> </w:t>
      </w:r>
      <w:r>
        <w:t xml:space="preserve">Peru</w:t>
      </w:r>
      <w:r>
        <w:t xml:space="preserve"> </w:t>
      </w:r>
      <w:r>
        <w:t xml:space="preserve">Lima</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Robotics Engineer position at your esteemed organization in Lima, Peru. As a highly motivated and technically proficient professional with a passion for innovation in robotics, I am eager to contribute my expertise to advance cutting-edge technologies within the dynamic tech landscape of Peru Lima. My background in robotics engineering, combined with hands-on experience in automation, artificial intelligence, and system integration, aligns perfectly with the requirements of this role. I am confident that my skills and dedication will enable me to make a meaningful impact on your team while contributing to the growth of robotics initiatives in this vibrant region.</w:t>
      </w:r>
    </w:p>
    <w:bookmarkStart w:id="20" w:name="X1afbb32beb2a8b420c41f0c625fefb7e935549b"/>
    <w:p>
      <w:pPr>
        <w:pStyle w:val="Heading2"/>
      </w:pPr>
      <w:r>
        <w:t xml:space="preserve">Educational Background and Professional Experience</w:t>
      </w:r>
    </w:p>
    <w:p>
      <w:pPr>
        <w:pStyle w:val="FirstParagraph"/>
      </w:pPr>
      <w:r>
        <w:t xml:space="preserve">With a [Your Degree, e.g., Master's] in Robotics Engineering from [Your University], I have developed a strong foundation in mechanical design, control systems, and programming. My academic journey was complemented by internships at leading tech firms where I worked on projects involving autonomous systems, sensor integration, and real-time data processing. These experiences not only honed my technical abilities but also taught me the importance of collaboration and problem-solving in multidisciplinary environments.</w:t>
      </w:r>
    </w:p>
    <w:p>
      <w:pPr>
        <w:pStyle w:val="BodyText"/>
      </w:pPr>
      <w:r>
        <w:t xml:space="preserve">As a Robotics Engineer at [Previous Company/Institution], I was instrumental in designing and deploying robotic solutions for industrial automation. My work included developing algorithms for object recognition, optimizing robotic arm movements using Python and ROS (Robot Operating System), and collaborating with cross-functional teams to ensure seamless integration of hardware and software. One of my proudest achievements was leading a project that reduced production downtime by 25% through the implementation of predictive maintenance systems powered by machine learning models.</w:t>
      </w:r>
    </w:p>
    <w:bookmarkEnd w:id="20"/>
    <w:bookmarkStart w:id="21" w:name="technical-expertise"/>
    <w:p>
      <w:pPr>
        <w:pStyle w:val="Heading2"/>
      </w:pPr>
      <w:r>
        <w:t xml:space="preserve">Technical Expertise</w:t>
      </w:r>
    </w:p>
    <w:p>
      <w:pPr>
        <w:pStyle w:val="FirstParagraph"/>
      </w:pPr>
      <w:r>
        <w:t xml:space="preserve">My technical skill set includes proficiency in programming languages such as Python, C++, and MATLAB, as well as experience with simulation tools like Gazebo and V-REP. I am well-versed in the principles of mechatronics, computer vision, and embedded systems. Additionally, I have a solid understanding of industrial robotics standards (e.g., ISO 10218) and safety protocols, ensuring that all projects meet rigorous quality benchmarks.</w:t>
      </w:r>
    </w:p>
    <w:p>
      <w:pPr>
        <w:pStyle w:val="BodyText"/>
      </w:pPr>
      <w:r>
        <w:t xml:space="preserve">In Peru Lima, the demand for advanced robotics solutions is growing rapidly across sectors such as agriculture, manufacturing, and logistics. For instance, I have followed closely the work of local startups like [Name of a Peruvian Tech Company] in developing drones for crop monitoring and automated warehouse systems. This trend reinforces my belief that my expertise can directly support the region’s technological progress.</w:t>
      </w:r>
    </w:p>
    <w:bookmarkEnd w:id="21"/>
    <w:bookmarkStart w:id="22" w:name="projects-and-contributions-in-peru-lima"/>
    <w:p>
      <w:pPr>
        <w:pStyle w:val="Heading2"/>
      </w:pPr>
      <w:r>
        <w:t xml:space="preserve">Projects and Contributions in Peru Lima</w:t>
      </w:r>
    </w:p>
    <w:p>
      <w:pPr>
        <w:pStyle w:val="FirstParagraph"/>
      </w:pPr>
      <w:r>
        <w:t xml:space="preserve">While based in Peru Lima, I have actively participated in several local initiatives to promote robotics education and innovation. For example, I collaborated with [University or Organization Name] on a project to introduce robotics kits to high school students, fostering early interest in STEM fields. This experience not only strengthened my communication skills but also deepened my commitment to leveraging technology for societal benefit.</w:t>
      </w:r>
    </w:p>
    <w:p>
      <w:pPr>
        <w:pStyle w:val="BodyText"/>
      </w:pPr>
      <w:r>
        <w:t xml:space="preserve">Additionally, I have conducted research on the application of robotics in environmental monitoring. In one study, I designed a low-cost sensor network to track air quality in urban areas of Lima, demonstrating how robotics can address pressing challenges like pollution and climate change. This work was recognized at [Conference or Event Name], further solidifying my passion for using technology to create positive change.</w:t>
      </w:r>
    </w:p>
    <w:bookmarkEnd w:id="22"/>
    <w:bookmarkStart w:id="23" w:name="why-peru-lima"/>
    <w:p>
      <w:pPr>
        <w:pStyle w:val="Heading2"/>
      </w:pPr>
      <w:r>
        <w:t xml:space="preserve">Why Peru Lima?</w:t>
      </w:r>
    </w:p>
    <w:p>
      <w:pPr>
        <w:pStyle w:val="FirstParagraph"/>
      </w:pPr>
      <w:r>
        <w:t xml:space="preserve">Peru Lima is a city at the forefront of technological innovation in South America, with a growing ecosystem of startups, research institutions, and industries eager to adopt robotics solutions. The government’s emphasis on digital transformation and the presence of tech hubs like [Name of Tech Hub] make Lima an ideal location for advancing robotics projects. I am particularly inspired by the opportunities to collaborate with local talent and contribute to initiatives that align with Peru’s vision for sustainable development.</w:t>
      </w:r>
    </w:p>
    <w:p>
      <w:pPr>
        <w:pStyle w:val="BodyText"/>
      </w:pPr>
      <w:r>
        <w:t xml:space="preserve">What excites me most about this opportunity is the chance to work in a region where my skills can directly address real-world challenges. Whether it’s improving efficiency in manufacturing, enhancing agricultural practices, or developing assistive technologies for underserved communities, I am eager to apply my expertise to create solutions that resonate with the needs of Peru Lima.</w:t>
      </w:r>
    </w:p>
    <w:bookmarkEnd w:id="23"/>
    <w:bookmarkStart w:id="24" w:name="conclusion"/>
    <w:p>
      <w:pPr>
        <w:pStyle w:val="Heading2"/>
      </w:pPr>
      <w:r>
        <w:t xml:space="preserve">Conclusion</w:t>
      </w:r>
    </w:p>
    <w:p>
      <w:pPr>
        <w:pStyle w:val="FirstParagraph"/>
      </w:pPr>
      <w:r>
        <w:t xml:space="preserve">In conclusion, I am highly motivated to join your team as a Robotics Engineer and contribute to the development of innovative solutions that drive progress in Peru Lima. My technical background, hands-on experience, and passion for robotics make me a strong candidate for this role. I would welcome the opportunity to discuss how my skills and vision align with your organization’s goals.</w:t>
      </w:r>
    </w:p>
    <w:p>
      <w:pPr>
        <w:pStyle w:val="BodyText"/>
      </w:pPr>
      <w:r>
        <w:t xml:space="preserve">Thank you for considering my application. I look forward to the possibility of contributing to your team and being part of Lima’s exciting tech evolution.</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 in Peru Lima</dc:title>
  <dc:creator/>
  <dc:language>en</dc:language>
  <cp:keywords/>
  <dcterms:created xsi:type="dcterms:W3CDTF">2026-07-15T05:10:28Z</dcterms:created>
  <dcterms:modified xsi:type="dcterms:W3CDTF">2026-07-15T05:10:28Z</dcterms:modified>
</cp:coreProperties>
</file>

<file path=docProps/custom.xml><?xml version="1.0" encoding="utf-8"?>
<Properties xmlns="http://schemas.openxmlformats.org/officeDocument/2006/custom-properties" xmlns:vt="http://schemas.openxmlformats.org/officeDocument/2006/docPropsVTypes"/>
</file>